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9A9D9B" w14:textId="77777777" w:rsidR="00D6762B" w:rsidRPr="002558FA" w:rsidRDefault="00D6762B" w:rsidP="00D6762B">
      <w:pPr>
        <w:rPr>
          <w:rFonts w:ascii="Arial" w:hAnsi="Arial" w:cs="Arial"/>
        </w:rPr>
      </w:pPr>
      <w:r w:rsidRPr="002558FA">
        <w:rPr>
          <w:rFonts w:ascii="Arial" w:hAnsi="Arial" w:cs="Arial"/>
        </w:rPr>
        <w:t xml:space="preserve"> </w:t>
      </w:r>
    </w:p>
    <w:p w14:paraId="5E9D4502" w14:textId="77777777" w:rsidR="00D6762B" w:rsidRPr="002558FA" w:rsidRDefault="00D6762B" w:rsidP="00D6762B">
      <w:pPr>
        <w:rPr>
          <w:rFonts w:ascii="Arial" w:hAnsi="Arial" w:cs="Arial"/>
        </w:rPr>
      </w:pPr>
    </w:p>
    <w:p w14:paraId="526D47C0" w14:textId="77777777" w:rsidR="00D6762B" w:rsidRPr="00D6762B" w:rsidRDefault="002764CC" w:rsidP="00D6762B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Supplementary File </w:t>
      </w:r>
      <w:r w:rsidR="00DE7141">
        <w:rPr>
          <w:sz w:val="24"/>
          <w:szCs w:val="24"/>
        </w:rPr>
        <w:t>2</w:t>
      </w:r>
      <w:r w:rsidR="00D6762B">
        <w:rPr>
          <w:sz w:val="24"/>
          <w:szCs w:val="24"/>
        </w:rPr>
        <w:t>: Search Terms</w:t>
      </w:r>
    </w:p>
    <w:p w14:paraId="45666B6A" w14:textId="77777777" w:rsidR="00D6762B" w:rsidRDefault="00D6762B" w:rsidP="00D6762B">
      <w:pPr>
        <w:rPr>
          <w:rFonts w:ascii="Arial" w:hAnsi="Arial" w:cs="Arial"/>
          <w:b/>
        </w:rPr>
      </w:pPr>
    </w:p>
    <w:p w14:paraId="0533931C" w14:textId="77777777" w:rsidR="00D6762B" w:rsidRPr="002558FA" w:rsidRDefault="00D6762B" w:rsidP="00D6762B">
      <w:pPr>
        <w:rPr>
          <w:rFonts w:ascii="Arial" w:hAnsi="Arial" w:cs="Arial"/>
        </w:rPr>
      </w:pPr>
      <w:r w:rsidRPr="002558FA">
        <w:rPr>
          <w:rFonts w:ascii="Arial" w:hAnsi="Arial" w:cs="Arial"/>
          <w:b/>
        </w:rPr>
        <w:t>Pubmed</w:t>
      </w:r>
    </w:p>
    <w:p w14:paraId="269F453B" w14:textId="77777777" w:rsidR="00D6762B" w:rsidRPr="002558FA" w:rsidRDefault="00D6762B" w:rsidP="00D6762B">
      <w:pPr>
        <w:rPr>
          <w:rFonts w:ascii="Arial" w:hAnsi="Arial" w:cs="Arial"/>
        </w:rPr>
      </w:pPr>
      <w:r w:rsidRPr="002558FA">
        <w:rPr>
          <w:rFonts w:ascii="Arial" w:hAnsi="Arial" w:cs="Arial"/>
        </w:rPr>
        <w:t xml:space="preserve">((("fecal occult blood"[Title/Abstract] OR "faecal occult blood"[Title/Abstract] OR FOBT[Title/Abstract] OR "fecal immunochemical test" OR "faecal immunochemical test" [Title/Abstract])) AND (participat*[Title/Abstract] OR adher*[Title/Abstract] OR uptake[Title/Abstract] OR return [Title/Abstract] OR complian* [Title/Abstract])) </w:t>
      </w:r>
    </w:p>
    <w:p w14:paraId="472FBAC8" w14:textId="77777777" w:rsidR="00D6762B" w:rsidRPr="002558FA" w:rsidRDefault="00D6762B" w:rsidP="00D6762B">
      <w:pPr>
        <w:rPr>
          <w:rFonts w:ascii="Arial" w:hAnsi="Arial" w:cs="Arial"/>
        </w:rPr>
      </w:pPr>
    </w:p>
    <w:p w14:paraId="0D1D560A" w14:textId="77777777" w:rsidR="00D6762B" w:rsidRPr="002558FA" w:rsidRDefault="00D6762B" w:rsidP="00D6762B">
      <w:pPr>
        <w:rPr>
          <w:rFonts w:ascii="Arial" w:hAnsi="Arial" w:cs="Arial"/>
          <w:b/>
        </w:rPr>
      </w:pPr>
      <w:r w:rsidRPr="002558FA">
        <w:rPr>
          <w:rFonts w:ascii="Arial" w:hAnsi="Arial" w:cs="Arial"/>
          <w:b/>
        </w:rPr>
        <w:t xml:space="preserve">Scopus </w:t>
      </w:r>
    </w:p>
    <w:p w14:paraId="397A66C5" w14:textId="77777777" w:rsidR="00D6762B" w:rsidRPr="002558FA" w:rsidRDefault="00D6762B" w:rsidP="00D6762B">
      <w:pPr>
        <w:rPr>
          <w:rFonts w:ascii="Arial" w:hAnsi="Arial" w:cs="Arial"/>
        </w:rPr>
      </w:pPr>
      <w:r w:rsidRPr="002558FA">
        <w:rPr>
          <w:rFonts w:ascii="Arial" w:hAnsi="Arial" w:cs="Arial"/>
        </w:rPr>
        <w:t>TITLE-ABS-KEY ( "fecal occult blood"  OR  "faecal occult blood"  OR  fobt  OR  "fecal immunochemical test"  OR  "faecal immunochemical test" )  AND  TITLE-ABS-KEY ( participat*  OR  adher*  OR  uptake  OR  return  OR  complian* ) )</w:t>
      </w:r>
    </w:p>
    <w:p w14:paraId="27C562B1" w14:textId="77777777" w:rsidR="00D6762B" w:rsidRPr="002558FA" w:rsidRDefault="00D6762B" w:rsidP="00D6762B">
      <w:pPr>
        <w:rPr>
          <w:rFonts w:ascii="Arial" w:hAnsi="Arial" w:cs="Arial"/>
        </w:rPr>
      </w:pPr>
    </w:p>
    <w:p w14:paraId="5A67F2F2" w14:textId="77777777" w:rsidR="00D6762B" w:rsidRPr="002558FA" w:rsidRDefault="00D6762B" w:rsidP="00D6762B">
      <w:pPr>
        <w:rPr>
          <w:rFonts w:ascii="Arial" w:hAnsi="Arial" w:cs="Arial"/>
          <w:b/>
        </w:rPr>
      </w:pPr>
      <w:r w:rsidRPr="002558FA">
        <w:rPr>
          <w:rFonts w:ascii="Arial" w:hAnsi="Arial" w:cs="Arial"/>
          <w:b/>
        </w:rPr>
        <w:t xml:space="preserve">PsycInfo </w:t>
      </w:r>
    </w:p>
    <w:p w14:paraId="60E0152A" w14:textId="77777777" w:rsidR="00D6762B" w:rsidRPr="002558FA" w:rsidRDefault="00D6762B" w:rsidP="00D6762B">
      <w:pPr>
        <w:rPr>
          <w:rFonts w:ascii="Arial" w:hAnsi="Arial" w:cs="Arial"/>
        </w:rPr>
      </w:pPr>
      <w:r w:rsidRPr="002558FA">
        <w:rPr>
          <w:rFonts w:ascii="Arial" w:hAnsi="Arial" w:cs="Arial"/>
        </w:rPr>
        <w:t xml:space="preserve">TI ( "fecal occult blood" OR "faecal occult blood" OR FOBT OR "fecal immunochemical test" OR "faecal immunochemical test" ) OR AB ( "fecal occult blood" OR "faecal occult blood" OR fobt OR "fecal immunochemical test" OR "faecal immunochemical test" ) AND TITLE-ABS-KEY ( participat* OR adher* OR uptake OR return OR complian* ) ) AND TI ( participat* OR adher* OR uptake OR return OR complian* ) AND AB ( participat* OR adher* OR uptake OR return OR complian* ) </w:t>
      </w:r>
    </w:p>
    <w:p w14:paraId="0F98D1A4" w14:textId="77777777" w:rsidR="00D6762B" w:rsidRPr="002558FA" w:rsidRDefault="00D6762B" w:rsidP="00D6762B">
      <w:pPr>
        <w:rPr>
          <w:rFonts w:ascii="Arial" w:hAnsi="Arial" w:cs="Arial"/>
        </w:rPr>
      </w:pPr>
    </w:p>
    <w:p w14:paraId="74AF2AD6" w14:textId="77777777" w:rsidR="00D6762B" w:rsidRPr="002558FA" w:rsidRDefault="00D6762B" w:rsidP="00D6762B">
      <w:pPr>
        <w:rPr>
          <w:rFonts w:ascii="Arial" w:hAnsi="Arial" w:cs="Arial"/>
          <w:b/>
        </w:rPr>
      </w:pPr>
      <w:r w:rsidRPr="002558FA">
        <w:rPr>
          <w:rFonts w:ascii="Arial" w:hAnsi="Arial" w:cs="Arial"/>
          <w:b/>
        </w:rPr>
        <w:t xml:space="preserve">CINAHL </w:t>
      </w:r>
    </w:p>
    <w:p w14:paraId="7F0B3EA9" w14:textId="77777777" w:rsidR="00D6762B" w:rsidRPr="002558FA" w:rsidRDefault="00D6762B" w:rsidP="00D6762B">
      <w:pPr>
        <w:rPr>
          <w:rFonts w:ascii="Arial" w:hAnsi="Arial" w:cs="Arial"/>
        </w:rPr>
      </w:pPr>
      <w:r w:rsidRPr="002558FA">
        <w:rPr>
          <w:rFonts w:ascii="Arial" w:hAnsi="Arial" w:cs="Arial"/>
        </w:rPr>
        <w:t>TI ( "fecal occult blood" OR "faecal occult blood" OR FOBT OR "fecal immunochemical test" OR "faecal immunochemical test" ) OR AB ( "fecal occult blood" OR "faecal occult blood" OR fobt OR "fecal immunochemical test" OR "faecal immunochemical test" ) AND TITLE-ABS-KEY ( participat* OR adher* OR uptake OR return OR complian* ) ) AND TI ( participat* OR adher* OR uptake OR return OR complian* ) AND AB ( participat* OR adher* OR uptake OR return OR complian* )</w:t>
      </w:r>
    </w:p>
    <w:p w14:paraId="6D6FE163" w14:textId="77777777" w:rsidR="00D6762B" w:rsidRPr="002558FA" w:rsidRDefault="00D6762B" w:rsidP="00D6762B">
      <w:pPr>
        <w:rPr>
          <w:rFonts w:ascii="Arial" w:hAnsi="Arial" w:cs="Arial"/>
        </w:rPr>
      </w:pPr>
    </w:p>
    <w:p w14:paraId="782686E0" w14:textId="77777777" w:rsidR="00D6762B" w:rsidRPr="002558FA" w:rsidRDefault="006429B5" w:rsidP="00D6762B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Google Scholar </w:t>
      </w:r>
    </w:p>
    <w:p w14:paraId="79113F93" w14:textId="40277CF7" w:rsidR="00D6762B" w:rsidRPr="002558FA" w:rsidRDefault="00D6762B" w:rsidP="00D6762B">
      <w:pPr>
        <w:rPr>
          <w:rFonts w:ascii="Arial" w:hAnsi="Arial" w:cs="Arial"/>
        </w:rPr>
      </w:pPr>
      <w:r w:rsidRPr="002558FA">
        <w:rPr>
          <w:rFonts w:ascii="Arial" w:hAnsi="Arial" w:cs="Arial"/>
        </w:rPr>
        <w:t>allintitle: "fecal occult blood" OR "f</w:t>
      </w:r>
      <w:r w:rsidR="00CC71AE">
        <w:rPr>
          <w:rFonts w:ascii="Arial" w:hAnsi="Arial" w:cs="Arial"/>
        </w:rPr>
        <w:t>ae</w:t>
      </w:r>
      <w:r w:rsidRPr="002558FA">
        <w:rPr>
          <w:rFonts w:ascii="Arial" w:hAnsi="Arial" w:cs="Arial"/>
        </w:rPr>
        <w:t>cal occult blood" OR FOBT OR "fecal immunochemical test" OR "faecal immunochemical test" AND participate OR participation OR uptake OR return OR adhere OR adherence OR compliance OR compliant</w:t>
      </w:r>
    </w:p>
    <w:p w14:paraId="25C0E284" w14:textId="77777777" w:rsidR="00D6762B" w:rsidRPr="002558FA" w:rsidRDefault="00D6762B" w:rsidP="00D6762B">
      <w:pPr>
        <w:rPr>
          <w:rFonts w:ascii="Arial" w:hAnsi="Arial" w:cs="Arial"/>
        </w:rPr>
      </w:pPr>
    </w:p>
    <w:p w14:paraId="73BE9C05" w14:textId="77777777" w:rsidR="00D6762B" w:rsidRPr="002558FA" w:rsidRDefault="00D6762B" w:rsidP="00D6762B">
      <w:pPr>
        <w:rPr>
          <w:rFonts w:ascii="Arial" w:hAnsi="Arial" w:cs="Arial"/>
          <w:b/>
        </w:rPr>
      </w:pPr>
      <w:r w:rsidRPr="002558FA">
        <w:rPr>
          <w:rFonts w:ascii="Arial" w:hAnsi="Arial" w:cs="Arial"/>
          <w:b/>
        </w:rPr>
        <w:t>Proque</w:t>
      </w:r>
      <w:r>
        <w:rPr>
          <w:rFonts w:ascii="Arial" w:hAnsi="Arial" w:cs="Arial"/>
          <w:b/>
        </w:rPr>
        <w:t xml:space="preserve">st Theses and Dissertations </w:t>
      </w:r>
    </w:p>
    <w:p w14:paraId="72746340" w14:textId="77777777" w:rsidR="00D6762B" w:rsidRPr="002558FA" w:rsidRDefault="00D6762B" w:rsidP="00D6762B">
      <w:pPr>
        <w:rPr>
          <w:rFonts w:ascii="Arial" w:hAnsi="Arial" w:cs="Arial"/>
        </w:rPr>
      </w:pPr>
      <w:r w:rsidRPr="002558FA">
        <w:rPr>
          <w:rFonts w:ascii="Arial" w:hAnsi="Arial" w:cs="Arial"/>
        </w:rPr>
        <w:t>ti("faecal occult blood" OR "fecal occult blood" OR fobs OR "fecal immunochemical test" OR "faecal immunochemical test") AND ti(participat* OR uptake OR return OR complian* OR adher*) OR ab("faecal occult blood" OR "fecal occult blood" OR fobs OR "fecal immunochemical test" OR "faecal immunochemical test") AND ab(participat* OR uptake OR return OR complian* OR adher*)</w:t>
      </w:r>
    </w:p>
    <w:p w14:paraId="76107CC4" w14:textId="77777777" w:rsidR="00220FEE" w:rsidRDefault="00220FEE"/>
    <w:sectPr w:rsidR="00220F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NbMwMzaxMDOxMDdR0lEKTi0uzszPAykwrQUAY3rnwywAAAA="/>
  </w:docVars>
  <w:rsids>
    <w:rsidRoot w:val="00D6762B"/>
    <w:rsid w:val="00220FEE"/>
    <w:rsid w:val="002764CC"/>
    <w:rsid w:val="00355F32"/>
    <w:rsid w:val="005009EA"/>
    <w:rsid w:val="005C09A5"/>
    <w:rsid w:val="006429B5"/>
    <w:rsid w:val="00830061"/>
    <w:rsid w:val="00A53A5C"/>
    <w:rsid w:val="00CC71AE"/>
    <w:rsid w:val="00D1656A"/>
    <w:rsid w:val="00D6762B"/>
    <w:rsid w:val="00DE7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54BB4"/>
  <w15:chartTrackingRefBased/>
  <w15:docId w15:val="{689E79CA-9D44-4C8C-9D30-EE92E7FA0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62B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1</Words>
  <Characters>189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ern Queensland</Company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ry</dc:creator>
  <cp:keywords/>
  <dc:description/>
  <cp:lastModifiedBy>Eleanor Masterman</cp:lastModifiedBy>
  <cp:revision>3</cp:revision>
  <dcterms:created xsi:type="dcterms:W3CDTF">2020-03-17T03:49:00Z</dcterms:created>
  <dcterms:modified xsi:type="dcterms:W3CDTF">2020-09-14T13:21:00Z</dcterms:modified>
</cp:coreProperties>
</file>